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financial-transactions"/>
      <w:bookmarkEnd w:id="21"/>
      <w:r>
        <w:t xml:space="preserve">How to implement basic financial transactions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8308f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958f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3769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3Z</dcterms:created>
  <dcterms:modified xsi:type="dcterms:W3CDTF">2016-12-06T04:22:03Z</dcterms:modified>
</cp:coreProperties>
</file>